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28337" w14:textId="77777777" w:rsidR="004D2DC4" w:rsidRDefault="004D2DC4" w:rsidP="004D2DC4">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 xml:space="preserve">He Shall Be Called </w:t>
      </w:r>
    </w:p>
    <w:p w14:paraId="48A0B9E9" w14:textId="4236F6A2" w:rsidR="004D2DC4" w:rsidRDefault="004D2DC4" w:rsidP="004D2DC4">
      <w:pPr>
        <w:spacing w:line="240" w:lineRule="auto"/>
        <w:jc w:val="center"/>
        <w:rPr>
          <w:b/>
          <w:bCs w:val="0"/>
        </w:rPr>
      </w:pPr>
      <w:r>
        <w:rPr>
          <w:b/>
          <w:bCs w:val="0"/>
        </w:rPr>
        <w:t>The Great I Am</w:t>
      </w:r>
    </w:p>
    <w:p w14:paraId="642C34CC" w14:textId="1796DDA3" w:rsidR="0088299C" w:rsidRDefault="004D2DC4" w:rsidP="0071548B">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Dec. 20</w:t>
      </w:r>
      <w:r>
        <w:rPr>
          <w:bCs w:val="0"/>
          <w:sz w:val="22"/>
          <w:szCs w:val="22"/>
          <w:vertAlign w:val="superscript"/>
        </w:rPr>
        <w:t>th</w:t>
      </w:r>
      <w:r>
        <w:rPr>
          <w:bCs w:val="0"/>
          <w:sz w:val="22"/>
          <w:szCs w:val="22"/>
        </w:rPr>
        <w:t>, 2020</w:t>
      </w:r>
    </w:p>
    <w:p w14:paraId="11C17C0D" w14:textId="77777777" w:rsidR="0071548B" w:rsidRPr="0071548B" w:rsidRDefault="0071548B" w:rsidP="0071548B">
      <w:pPr>
        <w:spacing w:line="240" w:lineRule="auto"/>
        <w:jc w:val="center"/>
        <w:rPr>
          <w:bCs w:val="0"/>
          <w:sz w:val="22"/>
          <w:szCs w:val="22"/>
        </w:rPr>
      </w:pPr>
    </w:p>
    <w:p w14:paraId="211913B7" w14:textId="56144F1F" w:rsidR="004D2DC4" w:rsidRDefault="004D2DC4" w:rsidP="004D2DC4">
      <w:pPr>
        <w:rPr>
          <w:b/>
          <w:bCs w:val="0"/>
        </w:rPr>
      </w:pPr>
      <w:r>
        <w:rPr>
          <w:b/>
          <w:bCs w:val="0"/>
        </w:rPr>
        <w:t>Intro:</w:t>
      </w:r>
    </w:p>
    <w:p w14:paraId="02637572" w14:textId="713B4EBB" w:rsidR="0035004C" w:rsidRDefault="0035004C" w:rsidP="0088299C">
      <w:pPr>
        <w:pStyle w:val="ListParagraph"/>
        <w:numPr>
          <w:ilvl w:val="0"/>
          <w:numId w:val="1"/>
        </w:numPr>
      </w:pPr>
      <w:r>
        <w:t>This morning is our last instal</w:t>
      </w:r>
      <w:r w:rsidR="0004021B">
        <w:t>l</w:t>
      </w:r>
      <w:r>
        <w:t>ment of our Christmas series where we have been focusing on the different names of the Son that ha</w:t>
      </w:r>
      <w:r w:rsidR="0004021B">
        <w:t>ve</w:t>
      </w:r>
      <w:r>
        <w:t xml:space="preserve"> been given. He is Immanuel, which is God with us</w:t>
      </w:r>
      <w:r w:rsidR="0004021B">
        <w:t>;</w:t>
      </w:r>
      <w:r>
        <w:t xml:space="preserve"> He is our Wonderful Counselor</w:t>
      </w:r>
      <w:r w:rsidR="0004021B">
        <w:t>;</w:t>
      </w:r>
      <w:r>
        <w:t xml:space="preserve"> He is our Everlasting Father. </w:t>
      </w:r>
    </w:p>
    <w:p w14:paraId="1BECC0A1" w14:textId="1B7E1C09" w:rsidR="0035004C" w:rsidRDefault="0035004C" w:rsidP="0088299C">
      <w:pPr>
        <w:pStyle w:val="ListParagraph"/>
        <w:numPr>
          <w:ilvl w:val="0"/>
          <w:numId w:val="1"/>
        </w:numPr>
      </w:pPr>
      <w:r>
        <w:t>The name we are focusing on this morning is before all these names</w:t>
      </w:r>
      <w:r w:rsidR="0004021B">
        <w:t>. A</w:t>
      </w:r>
      <w:r>
        <w:t xml:space="preserve">ll of the names of God spring forth </w:t>
      </w:r>
      <w:r w:rsidR="00261BC6">
        <w:t xml:space="preserve">from </w:t>
      </w:r>
      <w:r>
        <w:t xml:space="preserve">and </w:t>
      </w:r>
      <w:r w:rsidR="00261BC6">
        <w:t>are</w:t>
      </w:r>
      <w:r>
        <w:t xml:space="preserve"> </w:t>
      </w:r>
      <w:r w:rsidR="00AB00A8">
        <w:t>built</w:t>
      </w:r>
      <w:r>
        <w:t xml:space="preserve"> upon this name. It is the name </w:t>
      </w:r>
      <w:r w:rsidR="00261BC6">
        <w:t xml:space="preserve">God gave </w:t>
      </w:r>
      <w:r>
        <w:t xml:space="preserve">to Moses when </w:t>
      </w:r>
      <w:r w:rsidR="00261BC6">
        <w:t>Moses ask for His name. The name is</w:t>
      </w:r>
      <w:r w:rsidR="0004021B">
        <w:t>,</w:t>
      </w:r>
      <w:r w:rsidR="00261BC6">
        <w:t xml:space="preserve"> “I AM who I AM</w:t>
      </w:r>
      <w:r w:rsidR="0004021B">
        <w:t>.</w:t>
      </w:r>
      <w:r w:rsidR="00261BC6">
        <w:t xml:space="preserve">” </w:t>
      </w:r>
    </w:p>
    <w:p w14:paraId="220D7200" w14:textId="2D618E41" w:rsidR="006932CF" w:rsidRDefault="0035004C" w:rsidP="0088299C">
      <w:pPr>
        <w:pStyle w:val="ListParagraph"/>
        <w:numPr>
          <w:ilvl w:val="0"/>
          <w:numId w:val="1"/>
        </w:numPr>
      </w:pPr>
      <w:r>
        <w:t xml:space="preserve">The </w:t>
      </w:r>
      <w:r w:rsidR="001C0C5F">
        <w:t>main point of this message and the one thing that I want you to come away with, is that God is all you need</w:t>
      </w:r>
      <w:r w:rsidR="00EB7409">
        <w:t xml:space="preserve"> and in Him is all that matters. </w:t>
      </w:r>
    </w:p>
    <w:p w14:paraId="0E30E781" w14:textId="19F97CDB" w:rsidR="006932CF" w:rsidRDefault="006932CF" w:rsidP="006932CF"/>
    <w:p w14:paraId="1337A977" w14:textId="3B6CA0CC" w:rsidR="006932CF" w:rsidRPr="006932CF" w:rsidRDefault="006932CF" w:rsidP="006932CF">
      <w:pPr>
        <w:rPr>
          <w:b/>
          <w:bCs w:val="0"/>
        </w:rPr>
      </w:pPr>
      <w:r w:rsidRPr="006932CF">
        <w:rPr>
          <w:b/>
          <w:bCs w:val="0"/>
        </w:rPr>
        <w:t xml:space="preserve">God is </w:t>
      </w:r>
      <w:r w:rsidRPr="009A2F72">
        <w:rPr>
          <w:b/>
          <w:bCs w:val="0"/>
          <w:u w:val="single"/>
        </w:rPr>
        <w:t>all we need</w:t>
      </w:r>
      <w:r w:rsidRPr="006932CF">
        <w:rPr>
          <w:b/>
          <w:bCs w:val="0"/>
        </w:rPr>
        <w:t xml:space="preserve"> </w:t>
      </w:r>
    </w:p>
    <w:p w14:paraId="42EAEA4C" w14:textId="77777777" w:rsidR="006932CF" w:rsidRDefault="006932CF" w:rsidP="006932CF"/>
    <w:p w14:paraId="2E4DDB15" w14:textId="7C56AA02" w:rsidR="0035004C" w:rsidRDefault="009846B5" w:rsidP="0088299C">
      <w:pPr>
        <w:pStyle w:val="ListParagraph"/>
        <w:numPr>
          <w:ilvl w:val="0"/>
          <w:numId w:val="1"/>
        </w:numPr>
      </w:pPr>
      <w:r>
        <w:t xml:space="preserve">In </w:t>
      </w:r>
      <w:r w:rsidR="001C0C5F">
        <w:t>Him is everything, by Him everything exists</w:t>
      </w:r>
      <w:r w:rsidR="0004021B">
        <w:t>,</w:t>
      </w:r>
      <w:r w:rsidR="001C0C5F">
        <w:t xml:space="preserve"> and from Him everything has its purpose. The apostle Paul was led by the Holy Spirit to express these things in his letter to us by way of the church in Colosse</w:t>
      </w:r>
      <w:r w:rsidR="00EB7409">
        <w:t>:</w:t>
      </w:r>
    </w:p>
    <w:p w14:paraId="30E47F04" w14:textId="77777777" w:rsidR="00261BC6" w:rsidRDefault="00261BC6" w:rsidP="001C0C5F"/>
    <w:p w14:paraId="66CC24C4" w14:textId="22B28AA6" w:rsidR="001C0C5F" w:rsidRPr="001C0C5F" w:rsidRDefault="001C0C5F" w:rsidP="001C0C5F">
      <w:pPr>
        <w:rPr>
          <w:b/>
          <w:bCs w:val="0"/>
        </w:rPr>
      </w:pPr>
      <w:r w:rsidRPr="001C0C5F">
        <w:rPr>
          <w:b/>
          <w:bCs w:val="0"/>
        </w:rPr>
        <w:t xml:space="preserve">Col 1:15-20 ESV </w:t>
      </w:r>
    </w:p>
    <w:p w14:paraId="40AB6D69" w14:textId="362DB24C" w:rsidR="001C0C5F" w:rsidRPr="001C0C5F" w:rsidRDefault="001C0C5F" w:rsidP="001C0C5F">
      <w:pPr>
        <w:rPr>
          <w:b/>
          <w:bCs w:val="0"/>
        </w:rPr>
      </w:pPr>
      <w:r w:rsidRPr="001C0C5F">
        <w:rPr>
          <w:b/>
          <w:bCs w:val="0"/>
        </w:rPr>
        <w:t>He is the image of the invisible God, the firstborn of all creation. 16 For by him all things were created, in heaven and on earth, visible and invisible, whether thrones or dominions or rulers or authorities—all things were created through him and for him. 17 And he is before all things, and in him all things hold together. 18 And he is the head of the body, the church. He is the beginning, the firstborn from the dead, that in everything he might be preeminent. 19 For in him all the fullness of God was pleased to dwell, 20 and through him to reconcile to himself all things, whether on earth or in heaven, making peace by the blood of his cross.</w:t>
      </w:r>
    </w:p>
    <w:p w14:paraId="0FA30D21" w14:textId="7D3B5EAF" w:rsidR="001C0C5F" w:rsidRDefault="001C0C5F" w:rsidP="001C0C5F"/>
    <w:p w14:paraId="5F5D0582" w14:textId="401BB800" w:rsidR="009846B5" w:rsidRDefault="009846B5" w:rsidP="009846B5">
      <w:pPr>
        <w:pStyle w:val="ListParagraph"/>
        <w:numPr>
          <w:ilvl w:val="0"/>
          <w:numId w:val="3"/>
        </w:numPr>
      </w:pPr>
      <w:r>
        <w:t>Jesus is the image of the invisible God. He is first over all creation. All things were created by Him, all things were created through Him, and all things were created for Him. He is before all things and all things hold together in Him. He is the head of the church, the firstborn from the dead. All the fullness of God was pleased to dwell</w:t>
      </w:r>
      <w:r w:rsidR="00EB7409">
        <w:t xml:space="preserve"> in Him</w:t>
      </w:r>
      <w:r>
        <w:t xml:space="preserve">, and through the fullness of God </w:t>
      </w:r>
      <w:r w:rsidR="00EB7409">
        <w:t>H</w:t>
      </w:r>
      <w:r>
        <w:t xml:space="preserve">e reconciled to </w:t>
      </w:r>
      <w:r w:rsidR="00EB7409">
        <w:t>H</w:t>
      </w:r>
      <w:r>
        <w:t xml:space="preserve">imself all things, making peace between God and us by His own blood. </w:t>
      </w:r>
    </w:p>
    <w:p w14:paraId="7F4CD41C" w14:textId="31012662" w:rsidR="009846B5" w:rsidRDefault="009846B5" w:rsidP="009846B5">
      <w:pPr>
        <w:pStyle w:val="ListParagraph"/>
        <w:numPr>
          <w:ilvl w:val="0"/>
          <w:numId w:val="3"/>
        </w:numPr>
      </w:pPr>
      <w:r>
        <w:t xml:space="preserve">God saved us from Himself, </w:t>
      </w:r>
      <w:r w:rsidR="006932CF">
        <w:t xml:space="preserve">God saved us </w:t>
      </w:r>
      <w:r>
        <w:t>by Himself,</w:t>
      </w:r>
      <w:r w:rsidR="006932CF">
        <w:t xml:space="preserve"> God saved us</w:t>
      </w:r>
      <w:r>
        <w:t xml:space="preserve"> for Himself</w:t>
      </w:r>
      <w:r w:rsidR="006932CF">
        <w:t xml:space="preserve"> and everything we need is found in Him. </w:t>
      </w:r>
    </w:p>
    <w:p w14:paraId="69AC6C83" w14:textId="6D7D8827" w:rsidR="001C0C5F" w:rsidRDefault="001C0C5F" w:rsidP="006932CF"/>
    <w:p w14:paraId="3342D8AA" w14:textId="77777777" w:rsidR="006932CF" w:rsidRPr="006932CF" w:rsidRDefault="006932CF" w:rsidP="006932CF">
      <w:pPr>
        <w:rPr>
          <w:b/>
          <w:bCs w:val="0"/>
        </w:rPr>
      </w:pPr>
      <w:r w:rsidRPr="006932CF">
        <w:rPr>
          <w:b/>
          <w:bCs w:val="0"/>
        </w:rPr>
        <w:t xml:space="preserve">God is </w:t>
      </w:r>
      <w:r w:rsidRPr="009A2F72">
        <w:rPr>
          <w:b/>
          <w:bCs w:val="0"/>
          <w:u w:val="single"/>
        </w:rPr>
        <w:t>who He is</w:t>
      </w:r>
      <w:r w:rsidRPr="006932CF">
        <w:rPr>
          <w:b/>
          <w:bCs w:val="0"/>
        </w:rPr>
        <w:t xml:space="preserve"> </w:t>
      </w:r>
    </w:p>
    <w:p w14:paraId="03DD221A" w14:textId="55720281" w:rsidR="006932CF" w:rsidRDefault="006932CF" w:rsidP="006932CF"/>
    <w:p w14:paraId="3F8F62F5" w14:textId="04B0534F" w:rsidR="000C15D8" w:rsidRDefault="00A40282" w:rsidP="00A40282">
      <w:pPr>
        <w:pStyle w:val="ListParagraph"/>
        <w:numPr>
          <w:ilvl w:val="0"/>
          <w:numId w:val="4"/>
        </w:numPr>
      </w:pPr>
      <w:r>
        <w:t xml:space="preserve">In God’s book we see who God is and what God does and what that means. God created us </w:t>
      </w:r>
      <w:r w:rsidR="00EB7409">
        <w:t>and communicates</w:t>
      </w:r>
      <w:r>
        <w:t xml:space="preserve"> to us, and confronts us, and convicts us,</w:t>
      </w:r>
      <w:r w:rsidRPr="00A40282">
        <w:t xml:space="preserve"> </w:t>
      </w:r>
      <w:r>
        <w:t>and counsels us</w:t>
      </w:r>
      <w:r w:rsidR="0008588A">
        <w:t>,</w:t>
      </w:r>
      <w:r>
        <w:t xml:space="preserve"> and comforts us</w:t>
      </w:r>
      <w:r w:rsidR="0008588A">
        <w:t>,</w:t>
      </w:r>
      <w:r>
        <w:t xml:space="preserve"> and conforms us</w:t>
      </w:r>
      <w:r w:rsidR="0008588A">
        <w:t>, and connects us to Him and to each other</w:t>
      </w:r>
      <w:r>
        <w:t>.</w:t>
      </w:r>
      <w:r w:rsidR="000C15D8">
        <w:t xml:space="preserve"> He is who He is. This is the best description of Him. No one word can capture who He is, no word can contain or </w:t>
      </w:r>
      <w:r w:rsidR="00151AB7">
        <w:t>accurately describe</w:t>
      </w:r>
      <w:r w:rsidR="000C15D8">
        <w:t xml:space="preserve"> him. </w:t>
      </w:r>
    </w:p>
    <w:p w14:paraId="5A1B9194" w14:textId="4EF037B4" w:rsidR="00AB00A8" w:rsidRDefault="000C15D8" w:rsidP="00A40282">
      <w:pPr>
        <w:pStyle w:val="ListParagraph"/>
        <w:numPr>
          <w:ilvl w:val="0"/>
          <w:numId w:val="4"/>
        </w:numPr>
      </w:pPr>
      <w:r>
        <w:t xml:space="preserve">When Moses went up </w:t>
      </w:r>
      <w:r w:rsidR="00151AB7">
        <w:t xml:space="preserve">a mountain </w:t>
      </w:r>
      <w:r>
        <w:t xml:space="preserve">to investigate a bush that would not burn out, He encountered God on holy ground. Moses was </w:t>
      </w:r>
      <w:r w:rsidR="00AB00A8">
        <w:t xml:space="preserve">told the one who was talking to Him was </w:t>
      </w:r>
    </w:p>
    <w:p w14:paraId="72E9EC5B" w14:textId="77777777" w:rsidR="00AB00A8" w:rsidRDefault="00AB00A8" w:rsidP="00AB00A8">
      <w:pPr>
        <w:pStyle w:val="ListParagraph"/>
      </w:pPr>
    </w:p>
    <w:p w14:paraId="0695B742" w14:textId="4AFBDDEE" w:rsidR="00AB00A8" w:rsidRPr="00AB00A8" w:rsidRDefault="00AB00A8" w:rsidP="00AB00A8">
      <w:pPr>
        <w:rPr>
          <w:b/>
          <w:bCs w:val="0"/>
        </w:rPr>
      </w:pPr>
      <w:r w:rsidRPr="00AB00A8">
        <w:rPr>
          <w:b/>
          <w:bCs w:val="0"/>
        </w:rPr>
        <w:t xml:space="preserve">Ex 3:1 ESV </w:t>
      </w:r>
    </w:p>
    <w:p w14:paraId="38A422F0" w14:textId="6573268C" w:rsidR="00AB00A8" w:rsidRDefault="00AB00A8" w:rsidP="00AB00A8">
      <w:pPr>
        <w:rPr>
          <w:b/>
          <w:bCs w:val="0"/>
        </w:rPr>
      </w:pPr>
      <w:r w:rsidRPr="00AB00A8">
        <w:rPr>
          <w:b/>
          <w:bCs w:val="0"/>
        </w:rPr>
        <w:t>the God of your father, the God of Abraham, the God of Isaac, and the God of Jacob. And Moses hid his face, for he was afraid to look at God.</w:t>
      </w:r>
    </w:p>
    <w:p w14:paraId="0D9AAD6B" w14:textId="01FB8C36" w:rsidR="00AB00A8" w:rsidRDefault="00AB00A8" w:rsidP="00AB00A8">
      <w:pPr>
        <w:rPr>
          <w:b/>
          <w:bCs w:val="0"/>
        </w:rPr>
      </w:pPr>
    </w:p>
    <w:p w14:paraId="2A3E98C9" w14:textId="57CF5CCD" w:rsidR="00AB00A8" w:rsidRDefault="00AB00A8" w:rsidP="00AB00A8">
      <w:pPr>
        <w:pStyle w:val="ListParagraph"/>
        <w:numPr>
          <w:ilvl w:val="0"/>
          <w:numId w:val="5"/>
        </w:numPr>
      </w:pPr>
      <w:r>
        <w:t xml:space="preserve">Because God had seen the affliction of His people and heard their cries for deliverance, He commissioned Moses to bring His people out of Egypt and their slavery into a good land that He promised to give them. </w:t>
      </w:r>
    </w:p>
    <w:p w14:paraId="4927FC37" w14:textId="38A6F0BD" w:rsidR="00AF0DB0" w:rsidRDefault="00AF0DB0" w:rsidP="00AF0DB0"/>
    <w:p w14:paraId="60BB7D9C" w14:textId="39B56D2F" w:rsidR="00AF0DB0" w:rsidRPr="00AF0DB0" w:rsidRDefault="00AF0DB0" w:rsidP="00AF0DB0">
      <w:pPr>
        <w:rPr>
          <w:b/>
          <w:bCs w:val="0"/>
        </w:rPr>
      </w:pPr>
      <w:r w:rsidRPr="00AF0DB0">
        <w:rPr>
          <w:b/>
          <w:bCs w:val="0"/>
        </w:rPr>
        <w:t xml:space="preserve">Ex 3:13-15 ESV </w:t>
      </w:r>
    </w:p>
    <w:p w14:paraId="7D183F95" w14:textId="1BE0324D" w:rsidR="00AF0DB0" w:rsidRPr="00AF0DB0" w:rsidRDefault="00AF0DB0" w:rsidP="00AF0DB0">
      <w:pPr>
        <w:rPr>
          <w:b/>
          <w:bCs w:val="0"/>
        </w:rPr>
      </w:pPr>
      <w:r w:rsidRPr="00AF0DB0">
        <w:rPr>
          <w:b/>
          <w:bCs w:val="0"/>
        </w:rPr>
        <w:t xml:space="preserve">Then Moses said to God, “If I come to the people of Israel and say to them, ‘The God of your fathers has sent me to you,’ and they ask me, ‘What is his name?’ what shall I say to them?” 14 God said to Moses, “I am who I am.” And he said, “Say this to the people of Israel, ‘I am has sent me to you.’” </w:t>
      </w:r>
    </w:p>
    <w:p w14:paraId="278ED2D4" w14:textId="002A7620" w:rsidR="00AF0DB0" w:rsidRDefault="00AF0DB0" w:rsidP="00AF0DB0"/>
    <w:p w14:paraId="78025920" w14:textId="50AEFAB4" w:rsidR="00AF0DB0" w:rsidRPr="00AB00A8" w:rsidRDefault="00AF0DB0" w:rsidP="00AF0DB0">
      <w:pPr>
        <w:pStyle w:val="ListParagraph"/>
        <w:numPr>
          <w:ilvl w:val="0"/>
          <w:numId w:val="5"/>
        </w:numPr>
      </w:pPr>
      <w:r>
        <w:t>Now this is an incredible name</w:t>
      </w:r>
      <w:r w:rsidR="0004021B">
        <w:t>:</w:t>
      </w:r>
      <w:r>
        <w:t xml:space="preserve"> “I am who I am</w:t>
      </w:r>
      <w:r w:rsidR="0004021B">
        <w:t>.</w:t>
      </w:r>
      <w:r>
        <w:t xml:space="preserve">” I want you to pause and think about it. There is incredible truth to this </w:t>
      </w:r>
      <w:r w:rsidR="00EB7409">
        <w:t>description,</w:t>
      </w:r>
      <w:r>
        <w:t xml:space="preserve"> </w:t>
      </w:r>
      <w:r w:rsidR="004472AC">
        <w:t>and it is a credible description for</w:t>
      </w:r>
      <w:r>
        <w:t xml:space="preserve"> </w:t>
      </w:r>
      <w:r w:rsidR="004472AC">
        <w:t xml:space="preserve">anything. For example, a </w:t>
      </w:r>
      <w:r w:rsidR="00EB7409">
        <w:t>pulpit</w:t>
      </w:r>
      <w:r w:rsidR="004472AC">
        <w:t xml:space="preserve"> . . . or a water bottle . . .</w:t>
      </w:r>
      <w:r w:rsidR="00EB7409">
        <w:t xml:space="preserve"> that one name </w:t>
      </w:r>
      <w:r w:rsidR="0022576C">
        <w:t xml:space="preserve">can have a myriad of meanings. </w:t>
      </w:r>
      <w:r w:rsidR="004472AC">
        <w:t xml:space="preserve">We fill names with information about what we are describing so that a name takes on meaning. God </w:t>
      </w:r>
      <w:r w:rsidR="00EB7409">
        <w:t>states,</w:t>
      </w:r>
      <w:r w:rsidR="004472AC">
        <w:t xml:space="preserve"> “I AM who I AM” and then He uses His name</w:t>
      </w:r>
      <w:r w:rsidR="0022576C">
        <w:t xml:space="preserve"> and various facets of His name </w:t>
      </w:r>
      <w:r w:rsidR="004472AC">
        <w:t xml:space="preserve">over </w:t>
      </w:r>
      <w:r w:rsidR="0022576C">
        <w:t xml:space="preserve">and over in </w:t>
      </w:r>
      <w:r w:rsidR="004472AC">
        <w:t xml:space="preserve">this book so that we will know who this “I AM” is. </w:t>
      </w:r>
      <w:r w:rsidR="0022576C">
        <w:t>T</w:t>
      </w:r>
      <w:r w:rsidR="004472AC">
        <w:t>he more we know about</w:t>
      </w:r>
      <w:r w:rsidR="00EB7409">
        <w:t xml:space="preserve"> Him</w:t>
      </w:r>
      <w:r w:rsidR="004472AC">
        <w:t xml:space="preserve"> by</w:t>
      </w:r>
      <w:r w:rsidR="00EB7409">
        <w:t xml:space="preserve"> illumination, and</w:t>
      </w:r>
      <w:r w:rsidR="004472AC">
        <w:t xml:space="preserve"> information</w:t>
      </w:r>
      <w:r w:rsidR="00EB7409">
        <w:t>,</w:t>
      </w:r>
      <w:r w:rsidR="004472AC">
        <w:t xml:space="preserve"> and </w:t>
      </w:r>
      <w:r w:rsidR="00EB7409">
        <w:t>revelation</w:t>
      </w:r>
      <w:r w:rsidR="004472AC">
        <w:t xml:space="preserve"> the more we know Him. And He calls Himself</w:t>
      </w:r>
      <w:r w:rsidR="00EB7409">
        <w:t xml:space="preserve"> different things</w:t>
      </w:r>
      <w:r w:rsidR="004472AC">
        <w:t xml:space="preserve"> and reveals Himself in various ways to</w:t>
      </w:r>
      <w:r w:rsidR="00EB7409">
        <w:t xml:space="preserve"> show</w:t>
      </w:r>
      <w:r w:rsidR="004472AC">
        <w:t xml:space="preserve"> us</w:t>
      </w:r>
      <w:r w:rsidR="00EB7409">
        <w:t xml:space="preserve"> who He i</w:t>
      </w:r>
      <w:r w:rsidR="0022576C">
        <w:t xml:space="preserve">n correlation to who we are and </w:t>
      </w:r>
      <w:r w:rsidR="004472AC">
        <w:t>what we need.</w:t>
      </w:r>
    </w:p>
    <w:p w14:paraId="6BF03DC5" w14:textId="7A7EAC11" w:rsidR="002710A0" w:rsidRDefault="002710A0"/>
    <w:p w14:paraId="689C11F7" w14:textId="2A329E0D" w:rsidR="002710A0" w:rsidRPr="006932CF" w:rsidRDefault="006932CF">
      <w:pPr>
        <w:rPr>
          <w:b/>
          <w:bCs w:val="0"/>
        </w:rPr>
      </w:pPr>
      <w:r w:rsidRPr="006932CF">
        <w:rPr>
          <w:b/>
          <w:bCs w:val="0"/>
        </w:rPr>
        <w:t>God</w:t>
      </w:r>
      <w:r w:rsidR="002710A0" w:rsidRPr="006932CF">
        <w:rPr>
          <w:b/>
          <w:bCs w:val="0"/>
        </w:rPr>
        <w:t xml:space="preserve"> is </w:t>
      </w:r>
      <w:r w:rsidR="002D0125" w:rsidRPr="009A2F72">
        <w:rPr>
          <w:b/>
          <w:bCs w:val="0"/>
          <w:u w:val="single"/>
        </w:rPr>
        <w:t>all</w:t>
      </w:r>
      <w:r w:rsidR="002368D3">
        <w:rPr>
          <w:b/>
          <w:bCs w:val="0"/>
          <w:u w:val="single"/>
        </w:rPr>
        <w:t>-</w:t>
      </w:r>
      <w:r w:rsidR="002D0125" w:rsidRPr="009A2F72">
        <w:rPr>
          <w:b/>
          <w:bCs w:val="0"/>
          <w:u w:val="single"/>
        </w:rPr>
        <w:t>sufficient</w:t>
      </w:r>
      <w:r w:rsidR="002D0125">
        <w:rPr>
          <w:b/>
          <w:bCs w:val="0"/>
        </w:rPr>
        <w:t xml:space="preserve"> </w:t>
      </w:r>
    </w:p>
    <w:p w14:paraId="0AFB3ACB" w14:textId="4952735B" w:rsidR="002710A0" w:rsidRDefault="002710A0"/>
    <w:p w14:paraId="039544B3" w14:textId="20E7E40B" w:rsidR="00805D43" w:rsidRDefault="0038677E" w:rsidP="005A2655">
      <w:pPr>
        <w:pStyle w:val="ListParagraph"/>
        <w:numPr>
          <w:ilvl w:val="0"/>
          <w:numId w:val="5"/>
        </w:numPr>
      </w:pPr>
      <w:r>
        <w:t>Moses</w:t>
      </w:r>
      <w:r w:rsidR="0004021B">
        <w:t>,</w:t>
      </w:r>
      <w:r>
        <w:t xml:space="preserve"> in this encounter with God</w:t>
      </w:r>
      <w:r w:rsidR="0004021B">
        <w:t>,</w:t>
      </w:r>
      <w:r>
        <w:t xml:space="preserve"> started to list all the reasons why he was a bad choice and could not do the job. I am a nobody</w:t>
      </w:r>
      <w:r w:rsidR="0004021B">
        <w:t>.</w:t>
      </w:r>
      <w:r>
        <w:t xml:space="preserve"> I am afraid</w:t>
      </w:r>
      <w:r w:rsidR="0004021B">
        <w:t>.</w:t>
      </w:r>
      <w:r>
        <w:t xml:space="preserve"> I am not </w:t>
      </w:r>
      <w:r w:rsidR="002850B8">
        <w:t xml:space="preserve">very </w:t>
      </w:r>
      <w:r>
        <w:t>good</w:t>
      </w:r>
      <w:r w:rsidR="002850B8">
        <w:t xml:space="preserve"> at</w:t>
      </w:r>
      <w:r>
        <w:t xml:space="preserve"> </w:t>
      </w:r>
      <w:r w:rsidR="0004021B">
        <w:t>speaking</w:t>
      </w:r>
      <w:r>
        <w:t xml:space="preserve">. </w:t>
      </w:r>
    </w:p>
    <w:p w14:paraId="7B20514E" w14:textId="38FCA310" w:rsidR="005A2655" w:rsidRDefault="0038677E" w:rsidP="005A2655">
      <w:pPr>
        <w:pStyle w:val="ListParagraph"/>
        <w:numPr>
          <w:ilvl w:val="0"/>
          <w:numId w:val="5"/>
        </w:numPr>
      </w:pPr>
      <w:r>
        <w:t>God did not reply with a pep talk</w:t>
      </w:r>
      <w:r w:rsidR="00B273E3">
        <w:t xml:space="preserve">. He </w:t>
      </w:r>
      <w:r w:rsidR="009A2F72">
        <w:t>did not</w:t>
      </w:r>
      <w:r w:rsidR="00B273E3">
        <w:t xml:space="preserve"> show Moses his hidden potential. He did not try to boost his self-esteem. </w:t>
      </w:r>
      <w:r w:rsidR="00805D43">
        <w:t>Instead,</w:t>
      </w:r>
      <w:r w:rsidR="00B273E3">
        <w:t xml:space="preserve"> </w:t>
      </w:r>
      <w:r w:rsidR="009A2F72">
        <w:t>H</w:t>
      </w:r>
      <w:r w:rsidR="00B273E3">
        <w:t xml:space="preserve">e said, </w:t>
      </w:r>
      <w:r w:rsidR="0004021B">
        <w:t>“</w:t>
      </w:r>
      <w:r w:rsidR="00B273E3">
        <w:t xml:space="preserve">Moses, I did not choose you because you were any of those things. I am enough for all those things. My am-ness </w:t>
      </w:r>
      <w:r w:rsidR="00805D43">
        <w:t>is more than enough for</w:t>
      </w:r>
      <w:r w:rsidR="00B273E3">
        <w:t xml:space="preserve"> your not-ness. I am with you, and I am enough, I am more than enough, I am all sufficient. I will give you what you need when you need it. Trust Me.</w:t>
      </w:r>
      <w:r w:rsidR="0004021B">
        <w:t>”</w:t>
      </w:r>
    </w:p>
    <w:p w14:paraId="6C92A9B3" w14:textId="77777777" w:rsidR="009A2F72" w:rsidRDefault="00B273E3" w:rsidP="005A2655">
      <w:pPr>
        <w:pStyle w:val="ListParagraph"/>
        <w:numPr>
          <w:ilvl w:val="0"/>
          <w:numId w:val="5"/>
        </w:numPr>
      </w:pPr>
      <w:r>
        <w:t xml:space="preserve">And then God gave Moses things that would help him. </w:t>
      </w:r>
    </w:p>
    <w:p w14:paraId="7E55268E" w14:textId="77777777" w:rsidR="009A2F72" w:rsidRDefault="00B273E3" w:rsidP="009A2F72">
      <w:pPr>
        <w:pStyle w:val="ListParagraph"/>
        <w:numPr>
          <w:ilvl w:val="1"/>
          <w:numId w:val="5"/>
        </w:numPr>
      </w:pPr>
      <w:r>
        <w:t xml:space="preserve">A staff that turns into a snake and then back to a staff. </w:t>
      </w:r>
    </w:p>
    <w:p w14:paraId="73AA685E" w14:textId="2F842322" w:rsidR="009A2F72" w:rsidRDefault="00B273E3" w:rsidP="009A2F72">
      <w:pPr>
        <w:pStyle w:val="ListParagraph"/>
        <w:numPr>
          <w:ilvl w:val="1"/>
          <w:numId w:val="5"/>
        </w:numPr>
      </w:pPr>
      <w:r>
        <w:t xml:space="preserve">The ability to put his hand in his coat and when he took it out it would be leprous, then put it back in and pull it back out it would be healed. </w:t>
      </w:r>
    </w:p>
    <w:p w14:paraId="1130301A" w14:textId="13E7A8E5" w:rsidR="009A2F72" w:rsidRDefault="009A2F72" w:rsidP="009A2F72">
      <w:pPr>
        <w:pStyle w:val="ListParagraph"/>
        <w:numPr>
          <w:ilvl w:val="1"/>
          <w:numId w:val="5"/>
        </w:numPr>
      </w:pPr>
      <w:r>
        <w:t>T</w:t>
      </w:r>
      <w:r w:rsidR="00B273E3">
        <w:t>hen to be able to po</w:t>
      </w:r>
      <w:r w:rsidR="0004021B">
        <w:t>u</w:t>
      </w:r>
      <w:r w:rsidR="00B273E3">
        <w:t>r water from the Nile river on the ground and it would turn to blood. And he gave him Aar</w:t>
      </w:r>
      <w:r w:rsidR="002850B8">
        <w:t xml:space="preserve">on to speak for him when he needed. </w:t>
      </w:r>
    </w:p>
    <w:p w14:paraId="63D65E1F" w14:textId="394705A0" w:rsidR="00B273E3" w:rsidRDefault="002850B8" w:rsidP="009A2F72">
      <w:pPr>
        <w:pStyle w:val="ListParagraph"/>
        <w:numPr>
          <w:ilvl w:val="1"/>
          <w:numId w:val="5"/>
        </w:numPr>
      </w:pPr>
      <w:r>
        <w:t xml:space="preserve">And as a final sign that when Moses led the people out of </w:t>
      </w:r>
      <w:r w:rsidR="00001B16">
        <w:t>Egypt,</w:t>
      </w:r>
      <w:r>
        <w:t xml:space="preserve"> they would </w:t>
      </w:r>
      <w:r w:rsidR="00543A24">
        <w:t>be worshiping</w:t>
      </w:r>
      <w:r>
        <w:t xml:space="preserve"> God on that very mountain. </w:t>
      </w:r>
    </w:p>
    <w:p w14:paraId="6B2A8D0F" w14:textId="77777777" w:rsidR="0071548B" w:rsidRDefault="0071548B" w:rsidP="0071548B">
      <w:pPr>
        <w:pStyle w:val="ListParagraph"/>
        <w:ind w:left="1440"/>
      </w:pPr>
    </w:p>
    <w:p w14:paraId="61116312" w14:textId="78B3CAB9" w:rsidR="00805D43" w:rsidRDefault="00805D43" w:rsidP="005A2655">
      <w:pPr>
        <w:pStyle w:val="ListParagraph"/>
        <w:numPr>
          <w:ilvl w:val="0"/>
          <w:numId w:val="5"/>
        </w:numPr>
      </w:pPr>
      <w:r>
        <w:t>Then all throughout scripture God reveals more of who He is and giving us more of His titles and His names:</w:t>
      </w:r>
    </w:p>
    <w:p w14:paraId="5AE1AE55" w14:textId="47702FA4" w:rsidR="00805D43" w:rsidRPr="00805D43" w:rsidRDefault="00E13D4E" w:rsidP="00E13D4E">
      <w:pPr>
        <w:pStyle w:val="ListParagraph"/>
        <w:numPr>
          <w:ilvl w:val="1"/>
          <w:numId w:val="5"/>
        </w:numPr>
      </w:pPr>
      <w:r>
        <w:rPr>
          <w:bCs w:val="0"/>
        </w:rPr>
        <w:lastRenderedPageBreak/>
        <w:t xml:space="preserve">When there is nothing, I AM </w:t>
      </w:r>
      <w:r w:rsidR="00805D43" w:rsidRPr="00805D43">
        <w:rPr>
          <w:b/>
        </w:rPr>
        <w:t>ELOHIM</w:t>
      </w:r>
      <w:r w:rsidR="00805D43" w:rsidRPr="00805D43">
        <w:t>: </w:t>
      </w:r>
      <w:r w:rsidR="00805D43" w:rsidRPr="00805D43">
        <w:rPr>
          <w:noProof/>
        </w:rPr>
        <w:drawing>
          <wp:inline distT="0" distB="0" distL="0" distR="0" wp14:anchorId="55AB1059" wp14:editId="72B1F721">
            <wp:extent cx="746760" cy="243840"/>
            <wp:effectExtent l="0" t="0" r="0" b="3810"/>
            <wp:docPr id="36" name="Picture 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46760" cy="243840"/>
                    </a:xfrm>
                    <a:prstGeom prst="rect">
                      <a:avLst/>
                    </a:prstGeom>
                    <a:noFill/>
                    <a:ln>
                      <a:noFill/>
                    </a:ln>
                  </pic:spPr>
                </pic:pic>
              </a:graphicData>
            </a:graphic>
          </wp:inline>
        </w:drawing>
      </w:r>
      <w:r w:rsidR="00805D43" w:rsidRPr="00805D43">
        <w:t> </w:t>
      </w:r>
      <w:r>
        <w:t xml:space="preserve">the </w:t>
      </w:r>
      <w:r w:rsidR="00805D43" w:rsidRPr="00805D43">
        <w:t xml:space="preserve">God </w:t>
      </w:r>
      <w:r>
        <w:t>who creates everything (</w:t>
      </w:r>
      <w:r w:rsidR="00805D43" w:rsidRPr="00805D43">
        <w:t>Gen. 17:7, 6:18, 9:15, 50:24; I Kings 8:23; Jer. 31:33;</w:t>
      </w:r>
      <w:r w:rsidR="0004021B">
        <w:t xml:space="preserve"> </w:t>
      </w:r>
      <w:r w:rsidR="00805D43" w:rsidRPr="00805D43">
        <w:t>Isa. 40:1</w:t>
      </w:r>
      <w:r>
        <w:t>)</w:t>
      </w:r>
      <w:r w:rsidR="00805D43" w:rsidRPr="00805D43">
        <w:t>.</w:t>
      </w:r>
    </w:p>
    <w:p w14:paraId="1EE9D03E" w14:textId="647E634F" w:rsidR="00805D43" w:rsidRPr="00805D43" w:rsidRDefault="00767B82" w:rsidP="00805D43">
      <w:pPr>
        <w:pStyle w:val="ListParagraph"/>
        <w:numPr>
          <w:ilvl w:val="1"/>
          <w:numId w:val="5"/>
        </w:numPr>
      </w:pPr>
      <w:r>
        <w:rPr>
          <w:bCs w:val="0"/>
        </w:rPr>
        <w:t xml:space="preserve">When you are not enough, I AM </w:t>
      </w:r>
      <w:r w:rsidR="00805D43" w:rsidRPr="00805D43">
        <w:rPr>
          <w:b/>
        </w:rPr>
        <w:t>EL SHADDAI</w:t>
      </w:r>
      <w:r w:rsidR="00805D43" w:rsidRPr="00805D43">
        <w:t>: </w:t>
      </w:r>
      <w:r w:rsidR="00805D43" w:rsidRPr="00805D43">
        <w:rPr>
          <w:noProof/>
        </w:rPr>
        <w:drawing>
          <wp:inline distT="0" distB="0" distL="0" distR="0" wp14:anchorId="1E9F1946" wp14:editId="50CB0929">
            <wp:extent cx="914400" cy="259080"/>
            <wp:effectExtent l="0" t="0" r="0" b="7620"/>
            <wp:docPr id="35" name="Picture 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259080"/>
                    </a:xfrm>
                    <a:prstGeom prst="rect">
                      <a:avLst/>
                    </a:prstGeom>
                    <a:noFill/>
                    <a:ln>
                      <a:noFill/>
                    </a:ln>
                  </pic:spPr>
                </pic:pic>
              </a:graphicData>
            </a:graphic>
          </wp:inline>
        </w:drawing>
      </w:r>
      <w:r w:rsidR="00805D43" w:rsidRPr="00805D43">
        <w:t xml:space="preserve">  </w:t>
      </w:r>
      <w:r>
        <w:t xml:space="preserve">the </w:t>
      </w:r>
      <w:r w:rsidR="00805D43" w:rsidRPr="00805D43">
        <w:t xml:space="preserve">God All Sufficient </w:t>
      </w:r>
      <w:r>
        <w:t>(</w:t>
      </w:r>
      <w:r w:rsidR="00805D43" w:rsidRPr="00805D43">
        <w:t>Gen. 17:1, 2</w:t>
      </w:r>
      <w:r>
        <w:t xml:space="preserve">, </w:t>
      </w:r>
      <w:r w:rsidR="00805D43" w:rsidRPr="00805D43">
        <w:t>Gen. 31:29, 49:24, 25; Prov. 3:27; Micah 2:1; Isa. 60:15, 16, 66:10-1</w:t>
      </w:r>
      <w:r>
        <w:t xml:space="preserve">, </w:t>
      </w:r>
      <w:r w:rsidR="00805D43" w:rsidRPr="00805D43">
        <w:t>Ruth 1:20, 2</w:t>
      </w:r>
      <w:r>
        <w:t xml:space="preserve">1, </w:t>
      </w:r>
      <w:r w:rsidR="00805D43" w:rsidRPr="00805D43">
        <w:t>Rev. 16:7</w:t>
      </w:r>
      <w:r>
        <w:t>)</w:t>
      </w:r>
      <w:r w:rsidR="00AB68E4">
        <w:t>.</w:t>
      </w:r>
      <w:r w:rsidR="00805D43" w:rsidRPr="00805D43">
        <w:t xml:space="preserve"> </w:t>
      </w:r>
    </w:p>
    <w:p w14:paraId="4BBF9234" w14:textId="06C25180" w:rsidR="00805D43" w:rsidRPr="00805D43" w:rsidRDefault="00767B82" w:rsidP="00767B82">
      <w:pPr>
        <w:pStyle w:val="ListParagraph"/>
        <w:numPr>
          <w:ilvl w:val="1"/>
          <w:numId w:val="5"/>
        </w:numPr>
      </w:pPr>
      <w:r>
        <w:rPr>
          <w:bCs w:val="0"/>
        </w:rPr>
        <w:t>When the</w:t>
      </w:r>
      <w:r w:rsidR="00DF23C7">
        <w:rPr>
          <w:bCs w:val="0"/>
        </w:rPr>
        <w:t xml:space="preserve">re </w:t>
      </w:r>
      <w:r>
        <w:rPr>
          <w:bCs w:val="0"/>
        </w:rPr>
        <w:t xml:space="preserve">is chaos, I AM </w:t>
      </w:r>
      <w:r w:rsidR="00805D43" w:rsidRPr="00805D43">
        <w:rPr>
          <w:b/>
        </w:rPr>
        <w:t>ADONAI</w:t>
      </w:r>
      <w:r w:rsidR="00805D43" w:rsidRPr="00805D43">
        <w:t>: </w:t>
      </w:r>
      <w:r w:rsidR="00805D43" w:rsidRPr="00805D43">
        <w:rPr>
          <w:noProof/>
        </w:rPr>
        <w:drawing>
          <wp:inline distT="0" distB="0" distL="0" distR="0" wp14:anchorId="58995E55" wp14:editId="62FD3CF1">
            <wp:extent cx="541020" cy="274320"/>
            <wp:effectExtent l="0" t="0" r="0" b="0"/>
            <wp:docPr id="34" name="Picture 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020" cy="274320"/>
                    </a:xfrm>
                    <a:prstGeom prst="rect">
                      <a:avLst/>
                    </a:prstGeom>
                    <a:noFill/>
                    <a:ln>
                      <a:noFill/>
                    </a:ln>
                  </pic:spPr>
                </pic:pic>
              </a:graphicData>
            </a:graphic>
          </wp:inline>
        </w:drawing>
      </w:r>
      <w:r w:rsidR="00805D43" w:rsidRPr="00805D43">
        <w:t> </w:t>
      </w:r>
      <w:r>
        <w:t>the Master and Lord of all things (</w:t>
      </w:r>
      <w:r w:rsidR="00805D43" w:rsidRPr="00805D43">
        <w:t>Gen. 15:2</w:t>
      </w:r>
      <w:r>
        <w:t xml:space="preserve">, </w:t>
      </w:r>
      <w:r w:rsidR="00805D43" w:rsidRPr="00805D43">
        <w:t xml:space="preserve">Ex. 4:10; Judges 6:15; 2 Sam. 7:18-20; Ps. 8, 114:7, 135:5, 141:8, 109:21-28). </w:t>
      </w:r>
    </w:p>
    <w:p w14:paraId="591A0342" w14:textId="5FB4C67B" w:rsidR="00805D43" w:rsidRPr="00805D43" w:rsidRDefault="00767B82" w:rsidP="00805D43">
      <w:pPr>
        <w:pStyle w:val="ListParagraph"/>
        <w:numPr>
          <w:ilvl w:val="1"/>
          <w:numId w:val="5"/>
        </w:numPr>
      </w:pPr>
      <w:r>
        <w:rPr>
          <w:bCs w:val="0"/>
        </w:rPr>
        <w:t xml:space="preserve">When you have a need, I AM </w:t>
      </w:r>
      <w:r w:rsidR="00805D43" w:rsidRPr="00805D43">
        <w:rPr>
          <w:b/>
        </w:rPr>
        <w:t>JEHOVAH-JIREH</w:t>
      </w:r>
      <w:r w:rsidR="00805D43" w:rsidRPr="00805D43">
        <w:t>: </w:t>
      </w:r>
      <w:r w:rsidR="00805D43" w:rsidRPr="00805D43">
        <w:rPr>
          <w:noProof/>
        </w:rPr>
        <w:drawing>
          <wp:inline distT="0" distB="0" distL="0" distR="0" wp14:anchorId="2C8B9063" wp14:editId="6BA55229">
            <wp:extent cx="1143000" cy="205740"/>
            <wp:effectExtent l="0" t="0" r="0" b="3810"/>
            <wp:docPr id="32" name="Picture 3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205740"/>
                    </a:xfrm>
                    <a:prstGeom prst="rect">
                      <a:avLst/>
                    </a:prstGeom>
                    <a:noFill/>
                    <a:ln>
                      <a:noFill/>
                    </a:ln>
                  </pic:spPr>
                </pic:pic>
              </a:graphicData>
            </a:graphic>
          </wp:inline>
        </w:drawing>
      </w:r>
      <w:r w:rsidR="00805D43" w:rsidRPr="00805D43">
        <w:t xml:space="preserve"> The Lord </w:t>
      </w:r>
      <w:r>
        <w:t>who</w:t>
      </w:r>
      <w:r w:rsidR="00805D43" w:rsidRPr="00805D43">
        <w:t xml:space="preserve"> Provide</w:t>
      </w:r>
      <w:r>
        <w:t>s</w:t>
      </w:r>
      <w:r w:rsidR="00805D43" w:rsidRPr="00805D43">
        <w:t xml:space="preserve"> </w:t>
      </w:r>
      <w:r>
        <w:t>(</w:t>
      </w:r>
      <w:r w:rsidR="00805D43" w:rsidRPr="00805D43">
        <w:t>Gen. 22:14</w:t>
      </w:r>
      <w:r>
        <w:t>)</w:t>
      </w:r>
      <w:r w:rsidR="00AB68E4">
        <w:t>.</w:t>
      </w:r>
    </w:p>
    <w:p w14:paraId="55FBE3F3" w14:textId="352F5565" w:rsidR="00805D43" w:rsidRPr="00805D43" w:rsidRDefault="00767B82" w:rsidP="00805D43">
      <w:pPr>
        <w:pStyle w:val="ListParagraph"/>
        <w:numPr>
          <w:ilvl w:val="1"/>
          <w:numId w:val="5"/>
        </w:numPr>
      </w:pPr>
      <w:r>
        <w:rPr>
          <w:bCs w:val="0"/>
        </w:rPr>
        <w:t xml:space="preserve">When you are unwell, I AM </w:t>
      </w:r>
      <w:r w:rsidR="00805D43" w:rsidRPr="00805D43">
        <w:rPr>
          <w:b/>
        </w:rPr>
        <w:t>JEHOVAH-ROPHE</w:t>
      </w:r>
      <w:r w:rsidR="00805D43" w:rsidRPr="00805D43">
        <w:t>: </w:t>
      </w:r>
      <w:r w:rsidR="00805D43" w:rsidRPr="00805D43">
        <w:rPr>
          <w:noProof/>
        </w:rPr>
        <w:drawing>
          <wp:inline distT="0" distB="0" distL="0" distR="0" wp14:anchorId="012EFB3D" wp14:editId="498AAF2A">
            <wp:extent cx="1203960" cy="228600"/>
            <wp:effectExtent l="0" t="0" r="0" b="0"/>
            <wp:docPr id="31" name="Picture 3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3960" cy="228600"/>
                    </a:xfrm>
                    <a:prstGeom prst="rect">
                      <a:avLst/>
                    </a:prstGeom>
                    <a:noFill/>
                    <a:ln>
                      <a:noFill/>
                    </a:ln>
                  </pic:spPr>
                </pic:pic>
              </a:graphicData>
            </a:graphic>
          </wp:inline>
        </w:drawing>
      </w:r>
      <w:r w:rsidR="00805D43" w:rsidRPr="00805D43">
        <w:t xml:space="preserve"> The Lord Who Heals </w:t>
      </w:r>
      <w:r>
        <w:t>(</w:t>
      </w:r>
      <w:r w:rsidR="00805D43" w:rsidRPr="00805D43">
        <w:t>Ex. 15:22-26</w:t>
      </w:r>
      <w:r>
        <w:t xml:space="preserve">, </w:t>
      </w:r>
      <w:r w:rsidR="00805D43" w:rsidRPr="00805D43">
        <w:t>Jer. 30:17, 3:22; Isa. 61:1)</w:t>
      </w:r>
      <w:r w:rsidR="00AB68E4">
        <w:t>.</w:t>
      </w:r>
      <w:r w:rsidR="00805D43" w:rsidRPr="00805D43">
        <w:t xml:space="preserve"> </w:t>
      </w:r>
    </w:p>
    <w:p w14:paraId="3B64CD79" w14:textId="391DE38C" w:rsidR="00805D43" w:rsidRPr="00805D43" w:rsidRDefault="00DF23C7" w:rsidP="00805D43">
      <w:pPr>
        <w:pStyle w:val="ListParagraph"/>
        <w:numPr>
          <w:ilvl w:val="1"/>
          <w:numId w:val="5"/>
        </w:numPr>
      </w:pPr>
      <w:r>
        <w:rPr>
          <w:bCs w:val="0"/>
        </w:rPr>
        <w:t xml:space="preserve">When you are low, I AM </w:t>
      </w:r>
      <w:r w:rsidR="00805D43" w:rsidRPr="00805D43">
        <w:rPr>
          <w:b/>
        </w:rPr>
        <w:t>JEHOVAH-NISSI</w:t>
      </w:r>
      <w:r w:rsidR="00805D43" w:rsidRPr="00805D43">
        <w:t>: </w:t>
      </w:r>
      <w:r w:rsidR="00805D43" w:rsidRPr="00805D43">
        <w:rPr>
          <w:noProof/>
        </w:rPr>
        <w:drawing>
          <wp:inline distT="0" distB="0" distL="0" distR="0" wp14:anchorId="0268FB67" wp14:editId="25D1C0DC">
            <wp:extent cx="1036320" cy="236220"/>
            <wp:effectExtent l="0" t="0" r="0" b="0"/>
            <wp:docPr id="30" name="Picture 3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36320" cy="236220"/>
                    </a:xfrm>
                    <a:prstGeom prst="rect">
                      <a:avLst/>
                    </a:prstGeom>
                    <a:noFill/>
                    <a:ln>
                      <a:noFill/>
                    </a:ln>
                  </pic:spPr>
                </pic:pic>
              </a:graphicData>
            </a:graphic>
          </wp:inline>
        </w:drawing>
      </w:r>
      <w:r w:rsidR="00805D43" w:rsidRPr="00805D43">
        <w:t> </w:t>
      </w:r>
      <w:r>
        <w:t>The Lord who lifts up (</w:t>
      </w:r>
      <w:r w:rsidR="00805D43" w:rsidRPr="00805D43">
        <w:t>Ex. 17:15</w:t>
      </w:r>
      <w:r>
        <w:t xml:space="preserve">, </w:t>
      </w:r>
      <w:r w:rsidR="00805D43" w:rsidRPr="00805D43">
        <w:t>Psalm 4:6</w:t>
      </w:r>
      <w:r>
        <w:t>)</w:t>
      </w:r>
      <w:r w:rsidR="00805D43" w:rsidRPr="00805D43">
        <w:t>.</w:t>
      </w:r>
    </w:p>
    <w:p w14:paraId="252B7FE3" w14:textId="73EBCF11" w:rsidR="00805D43" w:rsidRPr="00805D43" w:rsidRDefault="00DF23C7" w:rsidP="00805D43">
      <w:pPr>
        <w:pStyle w:val="ListParagraph"/>
        <w:numPr>
          <w:ilvl w:val="1"/>
          <w:numId w:val="5"/>
        </w:numPr>
      </w:pPr>
      <w:r>
        <w:rPr>
          <w:bCs w:val="0"/>
        </w:rPr>
        <w:t xml:space="preserve">When you are in need of </w:t>
      </w:r>
      <w:r w:rsidR="00AB68E4">
        <w:rPr>
          <w:bCs w:val="0"/>
        </w:rPr>
        <w:t>forgiveness,</w:t>
      </w:r>
      <w:r>
        <w:rPr>
          <w:bCs w:val="0"/>
        </w:rPr>
        <w:t xml:space="preserve"> I AM </w:t>
      </w:r>
      <w:r w:rsidR="00805D43" w:rsidRPr="00805D43">
        <w:rPr>
          <w:b/>
        </w:rPr>
        <w:t>JEHOVAH</w:t>
      </w:r>
      <w:r>
        <w:rPr>
          <w:b/>
        </w:rPr>
        <w:t xml:space="preserve"> </w:t>
      </w:r>
      <w:r w:rsidR="00805D43" w:rsidRPr="00805D43">
        <w:rPr>
          <w:b/>
        </w:rPr>
        <w:t>M’KADDESH</w:t>
      </w:r>
      <w:r w:rsidR="00805D43" w:rsidRPr="00805D43">
        <w:t>: </w:t>
      </w:r>
      <w:r w:rsidR="00805D43" w:rsidRPr="00805D43">
        <w:rPr>
          <w:noProof/>
        </w:rPr>
        <w:drawing>
          <wp:inline distT="0" distB="0" distL="0" distR="0" wp14:anchorId="1081404A" wp14:editId="2C99ED07">
            <wp:extent cx="1607820" cy="281940"/>
            <wp:effectExtent l="0" t="0" r="0" b="3810"/>
            <wp:docPr id="29" name="Picture 2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7820" cy="281940"/>
                    </a:xfrm>
                    <a:prstGeom prst="rect">
                      <a:avLst/>
                    </a:prstGeom>
                    <a:noFill/>
                    <a:ln>
                      <a:noFill/>
                    </a:ln>
                  </pic:spPr>
                </pic:pic>
              </a:graphicData>
            </a:graphic>
          </wp:inline>
        </w:drawing>
      </w:r>
      <w:r w:rsidR="00805D43" w:rsidRPr="00805D43">
        <w:t> The Lord Who Sanctifies</w:t>
      </w:r>
      <w:r>
        <w:t xml:space="preserve"> </w:t>
      </w:r>
      <w:r w:rsidR="00805D43" w:rsidRPr="00805D43">
        <w:t>(Leviticus 20:7-8)</w:t>
      </w:r>
      <w:r w:rsidR="00AB68E4">
        <w:t>.</w:t>
      </w:r>
    </w:p>
    <w:p w14:paraId="10D5F4A5" w14:textId="3873B50A" w:rsidR="00805D43" w:rsidRPr="00805D43" w:rsidRDefault="00DF23C7" w:rsidP="00805D43">
      <w:pPr>
        <w:pStyle w:val="ListParagraph"/>
        <w:numPr>
          <w:ilvl w:val="1"/>
          <w:numId w:val="5"/>
        </w:numPr>
      </w:pPr>
      <w:r>
        <w:rPr>
          <w:bCs w:val="0"/>
        </w:rPr>
        <w:t xml:space="preserve">When you are need of </w:t>
      </w:r>
      <w:r w:rsidR="00AB68E4">
        <w:rPr>
          <w:bCs w:val="0"/>
        </w:rPr>
        <w:t>peace,</w:t>
      </w:r>
      <w:r>
        <w:rPr>
          <w:bCs w:val="0"/>
        </w:rPr>
        <w:t xml:space="preserve"> I AM </w:t>
      </w:r>
      <w:r w:rsidR="00805D43" w:rsidRPr="00805D43">
        <w:rPr>
          <w:b/>
        </w:rPr>
        <w:t>JEHOVAH-SHALOM</w:t>
      </w:r>
      <w:r w:rsidR="00805D43" w:rsidRPr="00805D43">
        <w:t>: </w:t>
      </w:r>
      <w:r w:rsidR="00805D43" w:rsidRPr="00805D43">
        <w:rPr>
          <w:noProof/>
        </w:rPr>
        <w:drawing>
          <wp:inline distT="0" distB="0" distL="0" distR="0" wp14:anchorId="498C19C1" wp14:editId="4B45249C">
            <wp:extent cx="1470660" cy="228600"/>
            <wp:effectExtent l="0" t="0" r="0" b="0"/>
            <wp:docPr id="28" name="Picture 2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0660" cy="228600"/>
                    </a:xfrm>
                    <a:prstGeom prst="rect">
                      <a:avLst/>
                    </a:prstGeom>
                    <a:noFill/>
                    <a:ln>
                      <a:noFill/>
                    </a:ln>
                  </pic:spPr>
                </pic:pic>
              </a:graphicData>
            </a:graphic>
          </wp:inline>
        </w:drawing>
      </w:r>
      <w:r w:rsidR="00805D43" w:rsidRPr="00805D43">
        <w:t xml:space="preserve"> The Lord </w:t>
      </w:r>
      <w:r>
        <w:t>Your</w:t>
      </w:r>
      <w:r w:rsidR="00805D43" w:rsidRPr="00805D43">
        <w:t xml:space="preserve"> Peace</w:t>
      </w:r>
      <w:r>
        <w:t xml:space="preserve"> (</w:t>
      </w:r>
      <w:r w:rsidR="00805D43" w:rsidRPr="00805D43">
        <w:t>Judges 6:24</w:t>
      </w:r>
      <w:r>
        <w:t xml:space="preserve">, </w:t>
      </w:r>
      <w:r w:rsidR="00805D43" w:rsidRPr="00805D43">
        <w:t>Deut. 27:6; Dan. 5:26; I Kings 9:25 8:61; Gen. 15:16; Ex. 21:34, 22:5, 6; Lev. 7:11-21</w:t>
      </w:r>
      <w:r>
        <w:t>)</w:t>
      </w:r>
      <w:r w:rsidR="00AB68E4">
        <w:t>.</w:t>
      </w:r>
    </w:p>
    <w:p w14:paraId="01F24708" w14:textId="485FCBF0" w:rsidR="00805D43" w:rsidRPr="00805D43" w:rsidRDefault="00DF23C7" w:rsidP="00805D43">
      <w:pPr>
        <w:pStyle w:val="ListParagraph"/>
        <w:numPr>
          <w:ilvl w:val="1"/>
          <w:numId w:val="5"/>
        </w:numPr>
      </w:pPr>
      <w:r>
        <w:rPr>
          <w:bCs w:val="0"/>
        </w:rPr>
        <w:t xml:space="preserve">When you need someone to guide you, I AM </w:t>
      </w:r>
      <w:r w:rsidR="00805D43" w:rsidRPr="00805D43">
        <w:rPr>
          <w:b/>
        </w:rPr>
        <w:t>JEHOVAH-ROHI</w:t>
      </w:r>
      <w:r w:rsidR="00805D43" w:rsidRPr="00805D43">
        <w:t>: </w:t>
      </w:r>
      <w:r w:rsidR="00805D43" w:rsidRPr="00805D43">
        <w:rPr>
          <w:noProof/>
        </w:rPr>
        <w:drawing>
          <wp:inline distT="0" distB="0" distL="0" distR="0" wp14:anchorId="1EFFBEC6" wp14:editId="5211F320">
            <wp:extent cx="1394460" cy="304800"/>
            <wp:effectExtent l="0" t="0" r="0" b="0"/>
            <wp:docPr id="23"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4460" cy="304800"/>
                    </a:xfrm>
                    <a:prstGeom prst="rect">
                      <a:avLst/>
                    </a:prstGeom>
                    <a:noFill/>
                    <a:ln>
                      <a:noFill/>
                    </a:ln>
                  </pic:spPr>
                </pic:pic>
              </a:graphicData>
            </a:graphic>
          </wp:inline>
        </w:drawing>
      </w:r>
      <w:r w:rsidR="00805D43" w:rsidRPr="00805D43">
        <w:t xml:space="preserve"> The Lord </w:t>
      </w:r>
      <w:r>
        <w:t>your</w:t>
      </w:r>
      <w:r w:rsidR="00805D43" w:rsidRPr="00805D43">
        <w:t xml:space="preserve"> Shepherd</w:t>
      </w:r>
      <w:r w:rsidRPr="00DF23C7">
        <w:t xml:space="preserve"> </w:t>
      </w:r>
      <w:r>
        <w:t>(</w:t>
      </w:r>
      <w:r w:rsidRPr="00DF23C7">
        <w:t>Psa. 23, 79:13, 95:7, 80:1, 100:3; Gen. 49:24; Isa. 40:11</w:t>
      </w:r>
      <w:r w:rsidR="00805D43" w:rsidRPr="00805D43">
        <w:t>).</w:t>
      </w:r>
    </w:p>
    <w:p w14:paraId="469BAEC2" w14:textId="1A16B4A0" w:rsidR="00805D43" w:rsidRPr="00805D43" w:rsidRDefault="00AB68E4" w:rsidP="00805D43">
      <w:pPr>
        <w:pStyle w:val="ListParagraph"/>
        <w:numPr>
          <w:ilvl w:val="1"/>
          <w:numId w:val="5"/>
        </w:numPr>
      </w:pPr>
      <w:r>
        <w:rPr>
          <w:bCs w:val="0"/>
        </w:rPr>
        <w:t>When you feel alon</w:t>
      </w:r>
      <w:r w:rsidR="00D31DA6">
        <w:rPr>
          <w:bCs w:val="0"/>
        </w:rPr>
        <w:t>e,</w:t>
      </w:r>
      <w:r>
        <w:rPr>
          <w:bCs w:val="0"/>
        </w:rPr>
        <w:t xml:space="preserve"> I AM </w:t>
      </w:r>
      <w:r w:rsidR="00805D43" w:rsidRPr="00805D43">
        <w:rPr>
          <w:b/>
        </w:rPr>
        <w:t>JEHOVAH-SHAMMAH</w:t>
      </w:r>
      <w:r w:rsidR="00805D43" w:rsidRPr="00805D43">
        <w:t>: </w:t>
      </w:r>
      <w:r w:rsidR="00805D43" w:rsidRPr="00805D43">
        <w:rPr>
          <w:noProof/>
        </w:rPr>
        <w:drawing>
          <wp:inline distT="0" distB="0" distL="0" distR="0" wp14:anchorId="54467687" wp14:editId="709A7D43">
            <wp:extent cx="1219200" cy="236220"/>
            <wp:effectExtent l="0" t="0" r="0" b="0"/>
            <wp:docPr id="2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9200" cy="236220"/>
                    </a:xfrm>
                    <a:prstGeom prst="rect">
                      <a:avLst/>
                    </a:prstGeom>
                    <a:noFill/>
                    <a:ln>
                      <a:noFill/>
                    </a:ln>
                  </pic:spPr>
                </pic:pic>
              </a:graphicData>
            </a:graphic>
          </wp:inline>
        </w:drawing>
      </w:r>
      <w:r w:rsidR="00805D43" w:rsidRPr="00805D43">
        <w:t xml:space="preserve"> The Lord </w:t>
      </w:r>
      <w:r>
        <w:t xml:space="preserve">who </w:t>
      </w:r>
      <w:r w:rsidR="00805D43" w:rsidRPr="00805D43">
        <w:t>is There (Ezek. 48:35).</w:t>
      </w:r>
    </w:p>
    <w:p w14:paraId="5D8C32CD" w14:textId="57D64DF5" w:rsidR="00805D43" w:rsidRDefault="00AB68E4" w:rsidP="00805D43">
      <w:pPr>
        <w:pStyle w:val="ListParagraph"/>
        <w:numPr>
          <w:ilvl w:val="1"/>
          <w:numId w:val="5"/>
        </w:numPr>
      </w:pPr>
      <w:r>
        <w:rPr>
          <w:bCs w:val="0"/>
        </w:rPr>
        <w:t xml:space="preserve">When you need a defender, I AM </w:t>
      </w:r>
      <w:r w:rsidR="00805D43" w:rsidRPr="00805D43">
        <w:rPr>
          <w:b/>
        </w:rPr>
        <w:t>JEHOVAH-SABAOTH</w:t>
      </w:r>
      <w:r w:rsidR="00805D43" w:rsidRPr="00805D43">
        <w:t>: </w:t>
      </w:r>
      <w:r w:rsidR="00805D43" w:rsidRPr="00805D43">
        <w:rPr>
          <w:noProof/>
        </w:rPr>
        <w:drawing>
          <wp:inline distT="0" distB="0" distL="0" distR="0" wp14:anchorId="2E3DEAE7" wp14:editId="3ADB43DE">
            <wp:extent cx="1447800" cy="236220"/>
            <wp:effectExtent l="0" t="0" r="0" b="0"/>
            <wp:docPr id="21"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800" cy="236220"/>
                    </a:xfrm>
                    <a:prstGeom prst="rect">
                      <a:avLst/>
                    </a:prstGeom>
                    <a:noFill/>
                    <a:ln>
                      <a:noFill/>
                    </a:ln>
                  </pic:spPr>
                </pic:pic>
              </a:graphicData>
            </a:graphic>
          </wp:inline>
        </w:drawing>
      </w:r>
      <w:r w:rsidR="00805D43" w:rsidRPr="00805D43">
        <w:t xml:space="preserve"> The Lord of </w:t>
      </w:r>
      <w:r>
        <w:t>the angelic armies (</w:t>
      </w:r>
      <w:r w:rsidR="00805D43" w:rsidRPr="00805D43">
        <w:t>Isa. 1:24; Psa. 46:7, 11; 2 Kings 3:9-12; Jer. 11:20</w:t>
      </w:r>
      <w:r>
        <w:t>,</w:t>
      </w:r>
      <w:r w:rsidR="00805D43" w:rsidRPr="00805D43">
        <w:t xml:space="preserve"> Rom. 9:29; James 5:4, Rev. 19: 11-16).</w:t>
      </w:r>
    </w:p>
    <w:p w14:paraId="53799A54" w14:textId="57374B90" w:rsidR="00AB68E4" w:rsidRDefault="00AB68E4" w:rsidP="00805D43">
      <w:pPr>
        <w:pStyle w:val="ListParagraph"/>
        <w:numPr>
          <w:ilvl w:val="1"/>
          <w:numId w:val="5"/>
        </w:numPr>
      </w:pPr>
      <w:r>
        <w:t xml:space="preserve">The preceding was adapted from </w:t>
      </w:r>
      <w:hyperlink r:id="rId16" w:history="1">
        <w:r w:rsidRPr="004B742A">
          <w:rPr>
            <w:rStyle w:val="Hyperlink"/>
          </w:rPr>
          <w:t>https://urbanareas.net/info/100-biblical-names-god/</w:t>
        </w:r>
      </w:hyperlink>
    </w:p>
    <w:p w14:paraId="7F5AB0D2" w14:textId="77777777" w:rsidR="009A2F72" w:rsidRDefault="009A2F72" w:rsidP="009A2F72">
      <w:pPr>
        <w:pStyle w:val="ListParagraph"/>
        <w:ind w:left="1440"/>
      </w:pPr>
    </w:p>
    <w:p w14:paraId="22C80BC9" w14:textId="651CD3E4" w:rsidR="00AB68E4" w:rsidRDefault="00AB68E4" w:rsidP="00F7059A">
      <w:pPr>
        <w:pStyle w:val="ListParagraph"/>
        <w:numPr>
          <w:ilvl w:val="0"/>
          <w:numId w:val="5"/>
        </w:numPr>
      </w:pPr>
      <w:r>
        <w:t xml:space="preserve">And </w:t>
      </w:r>
      <w:r w:rsidR="00E030ED">
        <w:t xml:space="preserve">God continues to </w:t>
      </w:r>
      <w:r w:rsidR="009A2F72">
        <w:t>reveal</w:t>
      </w:r>
      <w:r w:rsidR="00E030ED">
        <w:t xml:space="preserve"> Himself in the New Testament in Jesus</w:t>
      </w:r>
      <w:r w:rsidR="00D31DA6">
        <w:t>. I</w:t>
      </w:r>
      <w:r w:rsidR="00E030ED">
        <w:t>n the book of John</w:t>
      </w:r>
      <w:r w:rsidR="00D31DA6">
        <w:t>,</w:t>
      </w:r>
      <w:r w:rsidR="00E030ED">
        <w:t xml:space="preserve"> </w:t>
      </w:r>
      <w:r>
        <w:t>Jesus says</w:t>
      </w:r>
      <w:r w:rsidR="00E030ED">
        <w:t>:</w:t>
      </w:r>
      <w:r>
        <w:t xml:space="preserve"> </w:t>
      </w:r>
    </w:p>
    <w:p w14:paraId="546F9036" w14:textId="77777777" w:rsidR="009A2F72" w:rsidRDefault="009A2F72" w:rsidP="009A2F72">
      <w:pPr>
        <w:pStyle w:val="ListParagraph"/>
      </w:pPr>
    </w:p>
    <w:p w14:paraId="25607B12" w14:textId="77777777" w:rsidR="00AB68E4" w:rsidRDefault="00F7059A" w:rsidP="00AB68E4">
      <w:pPr>
        <w:pStyle w:val="ListParagraph"/>
        <w:numPr>
          <w:ilvl w:val="1"/>
          <w:numId w:val="5"/>
        </w:numPr>
      </w:pPr>
      <w:r>
        <w:t>John 6:35 – I am the bread of life</w:t>
      </w:r>
    </w:p>
    <w:p w14:paraId="13B462DB" w14:textId="77777777" w:rsidR="00AB68E4" w:rsidRDefault="00F7059A" w:rsidP="00AB68E4">
      <w:pPr>
        <w:pStyle w:val="ListParagraph"/>
        <w:numPr>
          <w:ilvl w:val="1"/>
          <w:numId w:val="5"/>
        </w:numPr>
      </w:pPr>
      <w:r>
        <w:t>John 7:37-38 – I am the living water</w:t>
      </w:r>
    </w:p>
    <w:p w14:paraId="290470B1" w14:textId="15552361" w:rsidR="00AB68E4" w:rsidRDefault="00F7059A" w:rsidP="00AB68E4">
      <w:pPr>
        <w:pStyle w:val="ListParagraph"/>
        <w:numPr>
          <w:ilvl w:val="1"/>
          <w:numId w:val="5"/>
        </w:numPr>
      </w:pPr>
      <w:r>
        <w:t>John 8:12</w:t>
      </w:r>
      <w:r w:rsidR="00E030ED">
        <w:t xml:space="preserve"> </w:t>
      </w:r>
      <w:r>
        <w:t>– I am the light of the world</w:t>
      </w:r>
    </w:p>
    <w:p w14:paraId="7F03E3CF" w14:textId="0EC7780C" w:rsidR="00AB68E4" w:rsidRDefault="00F7059A" w:rsidP="00AB68E4">
      <w:pPr>
        <w:pStyle w:val="ListParagraph"/>
        <w:numPr>
          <w:ilvl w:val="1"/>
          <w:numId w:val="5"/>
        </w:numPr>
      </w:pPr>
      <w:r>
        <w:t xml:space="preserve">John 10:9 </w:t>
      </w:r>
      <w:r w:rsidR="00E030ED">
        <w:t xml:space="preserve">- </w:t>
      </w:r>
      <w:r>
        <w:t>I am the door</w:t>
      </w:r>
    </w:p>
    <w:p w14:paraId="6E52365C" w14:textId="77777777" w:rsidR="00AB68E4" w:rsidRDefault="00F7059A" w:rsidP="00AB68E4">
      <w:pPr>
        <w:pStyle w:val="ListParagraph"/>
        <w:numPr>
          <w:ilvl w:val="1"/>
          <w:numId w:val="5"/>
        </w:numPr>
      </w:pPr>
      <w:r>
        <w:t xml:space="preserve">John 10:11 – I am the good </w:t>
      </w:r>
      <w:r w:rsidR="00AB68E4">
        <w:t>shepherd</w:t>
      </w:r>
      <w:r>
        <w:t xml:space="preserve"> </w:t>
      </w:r>
    </w:p>
    <w:p w14:paraId="3F11CA4A" w14:textId="4859D1C8" w:rsidR="00E030ED" w:rsidRDefault="00F7059A" w:rsidP="00AB68E4">
      <w:pPr>
        <w:pStyle w:val="ListParagraph"/>
        <w:numPr>
          <w:ilvl w:val="1"/>
          <w:numId w:val="5"/>
        </w:numPr>
      </w:pPr>
      <w:r>
        <w:t>John 14</w:t>
      </w:r>
      <w:r w:rsidR="00E030ED">
        <w:t>:6</w:t>
      </w:r>
      <w:r>
        <w:t xml:space="preserve"> – I am the way</w:t>
      </w:r>
      <w:r w:rsidR="00E030ED">
        <w:t xml:space="preserve"> </w:t>
      </w:r>
    </w:p>
    <w:p w14:paraId="54004DF9" w14:textId="632D6B7A" w:rsidR="00E030ED" w:rsidRDefault="00E030ED" w:rsidP="00AB68E4">
      <w:pPr>
        <w:pStyle w:val="ListParagraph"/>
        <w:numPr>
          <w:ilvl w:val="1"/>
          <w:numId w:val="5"/>
        </w:numPr>
      </w:pPr>
      <w:r>
        <w:t>John 14:6 – I am the truth</w:t>
      </w:r>
    </w:p>
    <w:p w14:paraId="5654EC33" w14:textId="77777777" w:rsidR="00E030ED" w:rsidRDefault="00E030ED" w:rsidP="00AB68E4">
      <w:pPr>
        <w:pStyle w:val="ListParagraph"/>
        <w:numPr>
          <w:ilvl w:val="1"/>
          <w:numId w:val="5"/>
        </w:numPr>
      </w:pPr>
      <w:r>
        <w:t xml:space="preserve">John 14:6 – I am the life </w:t>
      </w:r>
    </w:p>
    <w:p w14:paraId="2B6A4621" w14:textId="77777777" w:rsidR="00E030ED" w:rsidRDefault="00E030ED" w:rsidP="00AB68E4">
      <w:pPr>
        <w:pStyle w:val="ListParagraph"/>
        <w:numPr>
          <w:ilvl w:val="1"/>
          <w:numId w:val="5"/>
        </w:numPr>
      </w:pPr>
      <w:r>
        <w:t>John 15:5 – I am the vine</w:t>
      </w:r>
    </w:p>
    <w:p w14:paraId="58C8EF5E" w14:textId="56FC4F2B" w:rsidR="00E030ED" w:rsidRDefault="00E030ED" w:rsidP="00F7059A">
      <w:pPr>
        <w:pStyle w:val="ListParagraph"/>
        <w:numPr>
          <w:ilvl w:val="1"/>
          <w:numId w:val="5"/>
        </w:numPr>
      </w:pPr>
      <w:r>
        <w:lastRenderedPageBreak/>
        <w:t xml:space="preserve">John 18:37 – I am the king  </w:t>
      </w:r>
      <w:r w:rsidR="00F7059A">
        <w:t xml:space="preserve"> </w:t>
      </w:r>
    </w:p>
    <w:p w14:paraId="2875FF83" w14:textId="77777777" w:rsidR="009A2F72" w:rsidRDefault="009A2F72" w:rsidP="009A2F72">
      <w:pPr>
        <w:pStyle w:val="ListParagraph"/>
        <w:ind w:left="1440"/>
      </w:pPr>
    </w:p>
    <w:p w14:paraId="6980C122" w14:textId="1A688266" w:rsidR="00F7059A" w:rsidRDefault="00F7059A" w:rsidP="00E030ED">
      <w:pPr>
        <w:pStyle w:val="ListParagraph"/>
        <w:numPr>
          <w:ilvl w:val="0"/>
          <w:numId w:val="5"/>
        </w:numPr>
      </w:pPr>
      <w:r>
        <w:t>All that you need</w:t>
      </w:r>
      <w:r w:rsidR="00892CC7">
        <w:t>, all that you lack,</w:t>
      </w:r>
      <w:r>
        <w:t xml:space="preserve"> and all that you can never be in yourself</w:t>
      </w:r>
      <w:r w:rsidR="00AB68E4">
        <w:t>,</w:t>
      </w:r>
      <w:r>
        <w:t xml:space="preserve"> Jesus is. He is the great I </w:t>
      </w:r>
      <w:r w:rsidR="001A4D46">
        <w:t>AM,</w:t>
      </w:r>
      <w:r>
        <w:t xml:space="preserve"> </w:t>
      </w:r>
      <w:r w:rsidR="00E030ED">
        <w:t>and He is all that you need</w:t>
      </w:r>
      <w:r w:rsidR="00D31DA6">
        <w:t>. I</w:t>
      </w:r>
      <w:r w:rsidR="00E030ED">
        <w:t xml:space="preserve">n Him is all that matters. </w:t>
      </w:r>
    </w:p>
    <w:p w14:paraId="0B7E28E5" w14:textId="65C7E739" w:rsidR="00F7059A" w:rsidRDefault="00F7059A" w:rsidP="00F7059A"/>
    <w:p w14:paraId="40FE73BD" w14:textId="5942D8F0" w:rsidR="001A4D46" w:rsidRDefault="009A2F72" w:rsidP="00F7059A">
      <w:r>
        <w:rPr>
          <w:b/>
          <w:bCs w:val="0"/>
        </w:rPr>
        <w:t>Conclusion</w:t>
      </w:r>
    </w:p>
    <w:p w14:paraId="428926FC" w14:textId="29137292" w:rsidR="001A4D46" w:rsidRDefault="00811291" w:rsidP="009A2F72">
      <w:pPr>
        <w:pStyle w:val="ListParagraph"/>
        <w:numPr>
          <w:ilvl w:val="0"/>
          <w:numId w:val="6"/>
        </w:numPr>
      </w:pPr>
      <w:r>
        <w:t>So,</w:t>
      </w:r>
      <w:r w:rsidR="009A2F72">
        <w:t xml:space="preserve"> this is the gift of Christmas. </w:t>
      </w:r>
    </w:p>
    <w:p w14:paraId="36A67074" w14:textId="76ED3519" w:rsidR="009A2F72" w:rsidRDefault="009A2F72" w:rsidP="009A2F72"/>
    <w:p w14:paraId="38D77921" w14:textId="522628AE" w:rsidR="009A2F72" w:rsidRPr="00811291" w:rsidRDefault="009A2F72" w:rsidP="009A2F72">
      <w:pPr>
        <w:rPr>
          <w:b/>
          <w:bCs w:val="0"/>
        </w:rPr>
      </w:pPr>
      <w:r w:rsidRPr="00811291">
        <w:rPr>
          <w:b/>
          <w:bCs w:val="0"/>
        </w:rPr>
        <w:t>Isa 9:6</w:t>
      </w:r>
      <w:r w:rsidR="00811291" w:rsidRPr="00811291">
        <w:rPr>
          <w:b/>
          <w:bCs w:val="0"/>
        </w:rPr>
        <w:t xml:space="preserve"> ESV </w:t>
      </w:r>
    </w:p>
    <w:p w14:paraId="129007F3" w14:textId="5E6460E3" w:rsidR="009A2F72" w:rsidRDefault="009A2F72" w:rsidP="009A2F72">
      <w:pPr>
        <w:rPr>
          <w:b/>
          <w:bCs w:val="0"/>
        </w:rPr>
      </w:pPr>
      <w:r w:rsidRPr="00811291">
        <w:rPr>
          <w:b/>
          <w:bCs w:val="0"/>
        </w:rPr>
        <w:t>For to us a child is born,</w:t>
      </w:r>
      <w:r w:rsidR="00811291" w:rsidRPr="00811291">
        <w:rPr>
          <w:b/>
          <w:bCs w:val="0"/>
        </w:rPr>
        <w:t xml:space="preserve"> </w:t>
      </w:r>
      <w:r w:rsidRPr="00811291">
        <w:rPr>
          <w:b/>
          <w:bCs w:val="0"/>
        </w:rPr>
        <w:t>to us a son is given</w:t>
      </w:r>
    </w:p>
    <w:p w14:paraId="4BE5D6F4" w14:textId="4B743D76" w:rsidR="00811291" w:rsidRDefault="00811291" w:rsidP="009A2F72">
      <w:pPr>
        <w:rPr>
          <w:b/>
          <w:bCs w:val="0"/>
        </w:rPr>
      </w:pPr>
    </w:p>
    <w:p w14:paraId="4566A425" w14:textId="3FCD7165" w:rsidR="00811291" w:rsidRDefault="00811291" w:rsidP="00811291">
      <w:pPr>
        <w:pStyle w:val="ListParagraph"/>
        <w:numPr>
          <w:ilvl w:val="0"/>
          <w:numId w:val="6"/>
        </w:numPr>
      </w:pPr>
      <w:r>
        <w:t xml:space="preserve">The greatest gift that God can give is the gift of Himself, and no matter how great a gift you have given or received, this is nothing nor no one that will top this gift. </w:t>
      </w:r>
    </w:p>
    <w:p w14:paraId="47840050" w14:textId="78DFE63B" w:rsidR="00811291" w:rsidRDefault="00811291" w:rsidP="00811291">
      <w:pPr>
        <w:pStyle w:val="ListParagraph"/>
        <w:numPr>
          <w:ilvl w:val="0"/>
          <w:numId w:val="6"/>
        </w:numPr>
      </w:pPr>
      <w:r>
        <w:t>Jesus is Immanuel, God with us. Jesus is the Wonderful Counselor</w:t>
      </w:r>
      <w:r w:rsidR="00D31DA6">
        <w:t>.</w:t>
      </w:r>
      <w:r>
        <w:t xml:space="preserve"> Jesus is the Everlasting Father</w:t>
      </w:r>
      <w:r w:rsidR="00D31DA6">
        <w:t>.</w:t>
      </w:r>
      <w:r>
        <w:t xml:space="preserve"> Jesus is the great I AM. </w:t>
      </w:r>
    </w:p>
    <w:p w14:paraId="41E544A9" w14:textId="7C75D6EB" w:rsidR="00811291" w:rsidRPr="00811291" w:rsidRDefault="00811291" w:rsidP="00811291">
      <w:pPr>
        <w:pStyle w:val="ListParagraph"/>
        <w:numPr>
          <w:ilvl w:val="0"/>
          <w:numId w:val="6"/>
        </w:numPr>
      </w:pPr>
      <w:r>
        <w:t xml:space="preserve">My prayer for us is that is this new year you will experience renewed joy in who God is. In the darkest of days, a light has dawned. Receive Him, revere Him, reflect Him and </w:t>
      </w:r>
      <w:r w:rsidR="00D31DA6">
        <w:t>r</w:t>
      </w:r>
      <w:r>
        <w:t xml:space="preserve">emember Him </w:t>
      </w:r>
    </w:p>
    <w:p w14:paraId="723BB019" w14:textId="77777777" w:rsidR="00811291" w:rsidRDefault="00811291" w:rsidP="00F7059A"/>
    <w:p w14:paraId="708B2987" w14:textId="7712F6AB" w:rsidR="00543A24" w:rsidRPr="002D0125" w:rsidRDefault="00543A24" w:rsidP="00F7059A">
      <w:pPr>
        <w:rPr>
          <w:b/>
          <w:bCs w:val="0"/>
        </w:rPr>
      </w:pPr>
      <w:r>
        <w:rPr>
          <w:b/>
          <w:bCs w:val="0"/>
        </w:rPr>
        <w:t xml:space="preserve">Communion </w:t>
      </w:r>
      <w:r w:rsidR="00811291">
        <w:rPr>
          <w:b/>
          <w:bCs w:val="0"/>
        </w:rPr>
        <w:t xml:space="preserve">and Prayer </w:t>
      </w:r>
    </w:p>
    <w:sectPr w:rsidR="00543A24" w:rsidRPr="002D0125"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408C8"/>
    <w:multiLevelType w:val="hybridMultilevel"/>
    <w:tmpl w:val="3B9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678C7"/>
    <w:multiLevelType w:val="hybridMultilevel"/>
    <w:tmpl w:val="37DC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666EF"/>
    <w:multiLevelType w:val="hybridMultilevel"/>
    <w:tmpl w:val="6B6CA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771EC1"/>
    <w:multiLevelType w:val="hybridMultilevel"/>
    <w:tmpl w:val="43B62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394613"/>
    <w:multiLevelType w:val="hybridMultilevel"/>
    <w:tmpl w:val="2474C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850FF"/>
    <w:multiLevelType w:val="hybridMultilevel"/>
    <w:tmpl w:val="1B66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DAyMrQ0NzIwMbZQ0lEKTi0uzszPAykwqgUAnnapoSwAAAA="/>
  </w:docVars>
  <w:rsids>
    <w:rsidRoot w:val="004D2DC4"/>
    <w:rsid w:val="00001B16"/>
    <w:rsid w:val="0004021B"/>
    <w:rsid w:val="0008588A"/>
    <w:rsid w:val="000C15D8"/>
    <w:rsid w:val="000D0BD6"/>
    <w:rsid w:val="00151AB7"/>
    <w:rsid w:val="001A4D46"/>
    <w:rsid w:val="001B1ABE"/>
    <w:rsid w:val="001C0C5F"/>
    <w:rsid w:val="0022576C"/>
    <w:rsid w:val="002368D3"/>
    <w:rsid w:val="00261BC6"/>
    <w:rsid w:val="002710A0"/>
    <w:rsid w:val="002850B8"/>
    <w:rsid w:val="002D0125"/>
    <w:rsid w:val="0035004C"/>
    <w:rsid w:val="0038677E"/>
    <w:rsid w:val="004472AC"/>
    <w:rsid w:val="004D2DC4"/>
    <w:rsid w:val="00543A24"/>
    <w:rsid w:val="005A2655"/>
    <w:rsid w:val="00626535"/>
    <w:rsid w:val="006932CF"/>
    <w:rsid w:val="0071548B"/>
    <w:rsid w:val="00767B82"/>
    <w:rsid w:val="00805D43"/>
    <w:rsid w:val="00811291"/>
    <w:rsid w:val="0088299C"/>
    <w:rsid w:val="00892CC7"/>
    <w:rsid w:val="00901DBF"/>
    <w:rsid w:val="009846B5"/>
    <w:rsid w:val="009A2F72"/>
    <w:rsid w:val="00A40282"/>
    <w:rsid w:val="00A66E5A"/>
    <w:rsid w:val="00A85B4E"/>
    <w:rsid w:val="00AB00A8"/>
    <w:rsid w:val="00AB68E4"/>
    <w:rsid w:val="00AF0DB0"/>
    <w:rsid w:val="00B273E3"/>
    <w:rsid w:val="00C448A2"/>
    <w:rsid w:val="00C66287"/>
    <w:rsid w:val="00D31DA6"/>
    <w:rsid w:val="00DF23C7"/>
    <w:rsid w:val="00E030ED"/>
    <w:rsid w:val="00E13D4E"/>
    <w:rsid w:val="00E87122"/>
    <w:rsid w:val="00EB7409"/>
    <w:rsid w:val="00F07A3E"/>
    <w:rsid w:val="00F7059A"/>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D0FC6"/>
  <w15:chartTrackingRefBased/>
  <w15:docId w15:val="{23F4B1E8-CFCD-4A27-A9F1-3308ED62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DC4"/>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99C"/>
    <w:pPr>
      <w:ind w:left="720"/>
      <w:contextualSpacing/>
    </w:pPr>
  </w:style>
  <w:style w:type="character" w:styleId="Hyperlink">
    <w:name w:val="Hyperlink"/>
    <w:basedOn w:val="DefaultParagraphFont"/>
    <w:uiPriority w:val="99"/>
    <w:unhideWhenUsed/>
    <w:rsid w:val="00AB68E4"/>
    <w:rPr>
      <w:color w:val="0563C1" w:themeColor="hyperlink"/>
      <w:u w:val="single"/>
    </w:rPr>
  </w:style>
  <w:style w:type="character" w:styleId="UnresolvedMention">
    <w:name w:val="Unresolved Mention"/>
    <w:basedOn w:val="DefaultParagraphFont"/>
    <w:uiPriority w:val="99"/>
    <w:semiHidden/>
    <w:unhideWhenUsed/>
    <w:rsid w:val="00AB68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9649608">
      <w:bodyDiv w:val="1"/>
      <w:marLeft w:val="0"/>
      <w:marRight w:val="0"/>
      <w:marTop w:val="0"/>
      <w:marBottom w:val="0"/>
      <w:divBdr>
        <w:top w:val="none" w:sz="0" w:space="0" w:color="auto"/>
        <w:left w:val="none" w:sz="0" w:space="0" w:color="auto"/>
        <w:bottom w:val="none" w:sz="0" w:space="0" w:color="auto"/>
        <w:right w:val="none" w:sz="0" w:space="0" w:color="auto"/>
      </w:divBdr>
    </w:div>
    <w:div w:id="213051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rbanareas.net/info/100-biblical-names-god/"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233</Words>
  <Characters>703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4</cp:revision>
  <dcterms:created xsi:type="dcterms:W3CDTF">2020-12-18T20:33:00Z</dcterms:created>
  <dcterms:modified xsi:type="dcterms:W3CDTF">2020-12-18T20:56:00Z</dcterms:modified>
</cp:coreProperties>
</file>